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Dear all students,</w:t>
      </w:r>
    </w:p>
    <w:p w14:paraId="00000002" w14:textId="77777777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Follow the instructions carefully, please:</w:t>
      </w:r>
    </w:p>
    <w:p w14:paraId="00000003" w14:textId="68AA5DC6" w:rsidR="00956061" w:rsidRDefault="00045DE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ndly</w:t>
      </w:r>
      <w:r w:rsidR="00DE26B3">
        <w:rPr>
          <w:rFonts w:ascii="Times New Roman" w:eastAsia="Times New Roman" w:hAnsi="Times New Roman" w:cs="Times New Roman"/>
          <w:color w:val="000000"/>
          <w:sz w:val="24"/>
          <w:szCs w:val="24"/>
        </w:rPr>
        <w:t>, you have 120 minutes to answer the following three questions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10 minutes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ploa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ime (not extendable). </w:t>
      </w:r>
    </w:p>
    <w:p w14:paraId="00000004" w14:textId="45E7D06C" w:rsidR="00956061" w:rsidRDefault="00045DE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the questions that you need to answer i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ext, add your answer in this </w:t>
      </w:r>
      <w:r w:rsidR="00DE26B3">
        <w:rPr>
          <w:rFonts w:ascii="Times New Roman" w:eastAsia="Times New Roman" w:hAnsi="Times New Roman" w:cs="Times New Roman"/>
          <w:color w:val="000000"/>
          <w:sz w:val="24"/>
          <w:szCs w:val="24"/>
        </w:rPr>
        <w:t>Wor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le and upload it into Moodle. For the questions that you need to write code, upload your </w:t>
      </w:r>
      <w:r w:rsidR="00C6453E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thon file </w:t>
      </w:r>
      <w:r w:rsidR="00DE26B3">
        <w:rPr>
          <w:rFonts w:ascii="Times New Roman" w:eastAsia="Times New Roman" w:hAnsi="Times New Roman" w:cs="Times New Roman"/>
          <w:color w:val="00000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odle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Rename both files </w:t>
      </w:r>
      <w:r w:rsidR="00DE26B3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us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your English name or student I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05" w14:textId="3C6B7541" w:rsidR="00956061" w:rsidRDefault="00045DE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You can use Slides and class code examples.</w:t>
      </w:r>
    </w:p>
    <w:p w14:paraId="017E0FFD" w14:textId="378E6A4D" w:rsidR="008177BE" w:rsidRDefault="008177B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8177BE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Do not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use .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rar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or zip to upload answers</w:t>
      </w:r>
      <w:r w:rsidR="00DE26B3">
        <w:rPr>
          <w:rFonts w:ascii="Times New Roman" w:eastAsia="Times New Roman" w:hAnsi="Times New Roman" w:cs="Times New Roman"/>
          <w:color w:val="000000"/>
          <w:sz w:val="26"/>
          <w:szCs w:val="26"/>
        </w:rPr>
        <w:t>;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you must upload your </w:t>
      </w:r>
      <w:r w:rsidR="00DE26B3">
        <w:rPr>
          <w:rFonts w:ascii="Times New Roman" w:eastAsia="Times New Roman" w:hAnsi="Times New Roman" w:cs="Times New Roman"/>
          <w:color w:val="000000"/>
          <w:sz w:val="26"/>
          <w:szCs w:val="26"/>
        </w:rPr>
        <w:t>Python code and Word file in Moodle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.</w:t>
      </w:r>
    </w:p>
    <w:p w14:paraId="00000006" w14:textId="1D9AAF54" w:rsidR="00956061" w:rsidRDefault="00045DE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No need to mention </w:t>
      </w:r>
      <w:r w:rsidR="00DE26B3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that </w:t>
      </w:r>
      <w:r w:rsidR="00C6453E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using the Internet or 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ommunicati</w:t>
      </w:r>
      <w:r w:rsidR="00C6453E">
        <w:rPr>
          <w:rFonts w:ascii="Times New Roman" w:eastAsia="Times New Roman" w:hAnsi="Times New Roman" w:cs="Times New Roman"/>
          <w:color w:val="000000"/>
          <w:sz w:val="26"/>
          <w:szCs w:val="26"/>
        </w:rPr>
        <w:t>ng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during 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exam is </w:t>
      </w:r>
      <w:r w:rsidR="00C6453E">
        <w:rPr>
          <w:rFonts w:ascii="Times New Roman" w:eastAsia="Times New Roman" w:hAnsi="Times New Roman" w:cs="Times New Roman"/>
          <w:color w:val="000000"/>
          <w:sz w:val="26"/>
          <w:szCs w:val="26"/>
        </w:rPr>
        <w:t>prohibited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. </w:t>
      </w:r>
    </w:p>
    <w:p w14:paraId="00000007" w14:textId="6194923E" w:rsidR="00956061" w:rsidRDefault="00C6453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ell</w:t>
      </w:r>
      <w:r w:rsidR="00045DE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on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e </w:t>
      </w:r>
      <w:r w:rsidR="00045DE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ly in the pocket all the time (you must </w:t>
      </w:r>
      <w:r w:rsidR="00045DEA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disconnect</w:t>
      </w:r>
      <w:r w:rsidR="00045DE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our </w:t>
      </w:r>
      <w:r w:rsidR="008177BE">
        <w:rPr>
          <w:rFonts w:ascii="Times New Roman" w:eastAsia="Times New Roman" w:hAnsi="Times New Roman" w:cs="Times New Roman"/>
          <w:color w:val="000000"/>
          <w:sz w:val="24"/>
          <w:szCs w:val="24"/>
        </w:rPr>
        <w:t>computer</w:t>
      </w:r>
      <w:r w:rsidR="00045DE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177BE">
        <w:rPr>
          <w:rFonts w:ascii="Times New Roman" w:eastAsia="Times New Roman" w:hAnsi="Times New Roman" w:cs="Times New Roman"/>
          <w:color w:val="000000"/>
          <w:sz w:val="24"/>
          <w:szCs w:val="24"/>
        </w:rPr>
        <w:t>fr</w:t>
      </w:r>
      <w:r w:rsidR="00045DEA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om </w:t>
      </w:r>
      <w:r w:rsidR="008177BE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an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u w:val="single"/>
        </w:rPr>
        <w:t>wifi</w:t>
      </w:r>
      <w:proofErr w:type="spellEnd"/>
      <w:r w:rsidR="008177BE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or internet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  <w:r w:rsidR="00045DEA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network</w:t>
      </w:r>
      <w:r w:rsidR="00045DE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uring the exam).</w:t>
      </w:r>
    </w:p>
    <w:p w14:paraId="00000008" w14:textId="77777777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Good Luck.</w:t>
      </w:r>
    </w:p>
    <w:p w14:paraId="00000009" w14:textId="77777777" w:rsidR="00956061" w:rsidRDefault="00045DEA">
      <w:pPr>
        <w:tabs>
          <w:tab w:val="left" w:pos="360"/>
        </w:tabs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-------------------------------------------------------------------------------------------------</w:t>
      </w:r>
    </w:p>
    <w:p w14:paraId="0000000A" w14:textId="21DE3993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English Name</w:t>
      </w:r>
      <w:r w:rsidR="0045613E">
        <w:rPr>
          <w:rFonts w:asciiTheme="minorEastAsia" w:hAnsiTheme="minorEastAsia" w:cs="Times New Roman" w:hint="eastAsia"/>
          <w:sz w:val="26"/>
          <w:szCs w:val="26"/>
          <w:lang w:eastAsia="zh-TW"/>
        </w:rPr>
        <w:t xml:space="preserve">: </w:t>
      </w:r>
      <w:proofErr w:type="spellStart"/>
      <w:r w:rsidR="0045613E">
        <w:rPr>
          <w:rFonts w:asciiTheme="minorEastAsia" w:hAnsiTheme="minorEastAsia" w:cs="Times New Roman" w:hint="eastAsia"/>
          <w:sz w:val="26"/>
          <w:szCs w:val="26"/>
          <w:lang w:eastAsia="zh-TW"/>
        </w:rPr>
        <w:t>H</w:t>
      </w:r>
      <w:r w:rsidR="0045613E">
        <w:rPr>
          <w:rFonts w:ascii="Times New Roman" w:eastAsia="Times New Roman" w:hAnsi="Times New Roman" w:cs="Times New Roman"/>
          <w:sz w:val="26"/>
          <w:szCs w:val="26"/>
        </w:rPr>
        <w:t>sin</w:t>
      </w:r>
      <w:proofErr w:type="spellEnd"/>
      <w:r w:rsidR="0045613E">
        <w:rPr>
          <w:rFonts w:ascii="Times New Roman" w:eastAsia="Times New Roman" w:hAnsi="Times New Roman" w:cs="Times New Roman"/>
          <w:sz w:val="26"/>
          <w:szCs w:val="26"/>
        </w:rPr>
        <w:t>-Yu, Chen</w:t>
      </w:r>
    </w:p>
    <w:p w14:paraId="0000000B" w14:textId="455B934A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Chinese name</w:t>
      </w:r>
      <w:r w:rsidR="0045613E">
        <w:rPr>
          <w:rFonts w:ascii="Times New Roman" w:eastAsia="Times New Roman" w:hAnsi="Times New Roman" w:cs="Times New Roman"/>
          <w:sz w:val="26"/>
          <w:szCs w:val="26"/>
        </w:rPr>
        <w:t>:</w:t>
      </w:r>
      <w:r w:rsidR="0045613E">
        <w:rPr>
          <w:rFonts w:asciiTheme="minorEastAsia" w:hAnsiTheme="minorEastAsia" w:cs="Times New Roman" w:hint="eastAsia"/>
          <w:sz w:val="26"/>
          <w:szCs w:val="26"/>
          <w:lang w:eastAsia="zh-TW"/>
        </w:rPr>
        <w:t xml:space="preserve"> </w:t>
      </w:r>
      <w:r w:rsidR="0045613E">
        <w:rPr>
          <w:rFonts w:ascii="新細明體" w:eastAsia="新細明體" w:hAnsi="新細明體" w:cs="新細明體" w:hint="eastAsia"/>
          <w:sz w:val="26"/>
          <w:szCs w:val="26"/>
          <w:lang w:eastAsia="zh-TW"/>
        </w:rPr>
        <w:t>陳昕佑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</w:p>
    <w:p w14:paraId="0000000C" w14:textId="74C3CE62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Student ID:</w:t>
      </w:r>
      <w:r w:rsidR="0045613E">
        <w:rPr>
          <w:rFonts w:asciiTheme="minorEastAsia" w:hAnsiTheme="minorEastAsia" w:cs="Times New Roman"/>
          <w:sz w:val="26"/>
          <w:szCs w:val="26"/>
          <w:lang w:eastAsia="zh-TW"/>
        </w:rPr>
        <w:t xml:space="preserve"> 61375017H</w:t>
      </w:r>
    </w:p>
    <w:p w14:paraId="0000000E" w14:textId="220D86E4" w:rsidR="00956061" w:rsidRPr="00054C61" w:rsidRDefault="00045DEA" w:rsidP="00054C61">
      <w:pPr>
        <w:tabs>
          <w:tab w:val="left" w:pos="360"/>
        </w:tabs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-------------------------------------------------------------------------------------------------</w:t>
      </w:r>
    </w:p>
    <w:p w14:paraId="0000000F" w14:textId="77777777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b/>
          <w:sz w:val="30"/>
          <w:szCs w:val="30"/>
        </w:rPr>
      </w:pPr>
      <w:r>
        <w:rPr>
          <w:rFonts w:ascii="Times New Roman" w:eastAsia="Times New Roman" w:hAnsi="Times New Roman" w:cs="Times New Roman"/>
          <w:b/>
          <w:sz w:val="30"/>
          <w:szCs w:val="30"/>
        </w:rPr>
        <w:t>Questions:</w:t>
      </w:r>
    </w:p>
    <w:p w14:paraId="57097A0B" w14:textId="56882AFF" w:rsidR="00054C61" w:rsidRPr="008177BE" w:rsidRDefault="00B307E8" w:rsidP="008177B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(a) I</w:t>
      </w:r>
      <w:r w:rsidR="00054C6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n </w:t>
      </w:r>
      <w:r w:rsidR="003B2BCA">
        <w:rPr>
          <w:rFonts w:ascii="Times New Roman" w:eastAsia="Times New Roman" w:hAnsi="Times New Roman" w:cs="Times New Roman"/>
          <w:color w:val="000000"/>
          <w:sz w:val="28"/>
          <w:szCs w:val="28"/>
        </w:rPr>
        <w:t>Figures 1 to 3 below,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hich model is our desired model to use for prediction? Explain </w:t>
      </w:r>
      <w:r w:rsidR="003B2BCA">
        <w:rPr>
          <w:rFonts w:ascii="Times New Roman" w:eastAsia="Times New Roman" w:hAnsi="Times New Roman" w:cs="Times New Roman"/>
          <w:color w:val="000000"/>
          <w:sz w:val="28"/>
          <w:szCs w:val="28"/>
        </w:rPr>
        <w:t>briefly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he reason</w:t>
      </w:r>
      <w:r w:rsidR="00054C61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b)</w:t>
      </w:r>
      <w:r w:rsidR="00054C6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explain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hat the </w:t>
      </w:r>
      <w:r w:rsidR="003B2BCA">
        <w:rPr>
          <w:rFonts w:ascii="Times New Roman" w:eastAsia="Times New Roman" w:hAnsi="Times New Roman" w:cs="Times New Roman"/>
          <w:color w:val="000000"/>
          <w:sz w:val="28"/>
          <w:szCs w:val="28"/>
        </w:rPr>
        <w:t>two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dashed lines (horizontal and vertical) </w:t>
      </w:r>
      <w:r w:rsidR="003B2BC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ean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in</w:t>
      </w:r>
      <w:r w:rsidR="00054C6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3B2BC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</w:t>
      </w:r>
      <w:r w:rsidR="00054C6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igure </w:t>
      </w:r>
      <w:r w:rsidR="00000F88" w:rsidRPr="00000F88">
        <w:rPr>
          <w:rFonts w:ascii="Times New Roman" w:eastAsia="Times New Roman" w:hAnsi="Times New Roman" w:cs="Times New Roman"/>
          <w:color w:val="000000"/>
          <w:sz w:val="28"/>
          <w:szCs w:val="28"/>
        </w:rPr>
        <w:t>tradeoff</w:t>
      </w:r>
      <w:r w:rsidR="00054C61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  <w:r w:rsidR="00054C61" w:rsidRPr="008177B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 </w:t>
      </w:r>
      <w:r w:rsidRPr="00B307E8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69877C93" wp14:editId="106048FC">
            <wp:extent cx="5943600" cy="17011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8FF36" w14:textId="0D06E9C1" w:rsidR="00054C61" w:rsidRDefault="00B307E8" w:rsidP="00B307E8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99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(1)</w:t>
      </w:r>
      <w:r w:rsidR="00054C61" w:rsidRPr="00B307E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                         </w:t>
      </w:r>
      <w:proofErr w:type="gramStart"/>
      <w:r w:rsidR="00054C61" w:rsidRPr="00B307E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(</w:t>
      </w:r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2</w:t>
      </w:r>
      <w:r w:rsidR="00054C61" w:rsidRPr="00B307E8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  <w:r w:rsidRPr="00B307E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                                  (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3</w:t>
      </w:r>
      <w:r w:rsidRPr="00B307E8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</w:p>
    <w:p w14:paraId="5D425A77" w14:textId="31E2DA29" w:rsidR="00000F88" w:rsidRDefault="00000F88" w:rsidP="00000F88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00F88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38199188" wp14:editId="2E1B9B73">
            <wp:extent cx="4698609" cy="2254931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07462" cy="225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82C9C" w14:textId="4131BE9B" w:rsidR="00000F88" w:rsidRPr="00B307E8" w:rsidRDefault="00000F88" w:rsidP="00000F88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igure. </w:t>
      </w:r>
      <w:r w:rsidRPr="00000F88">
        <w:rPr>
          <w:rFonts w:ascii="Times New Roman" w:eastAsia="Times New Roman" w:hAnsi="Times New Roman" w:cs="Times New Roman"/>
          <w:color w:val="000000"/>
          <w:sz w:val="28"/>
          <w:szCs w:val="28"/>
        </w:rPr>
        <w:t>tradeoff</w:t>
      </w:r>
    </w:p>
    <w:p w14:paraId="00000011" w14:textId="16D18A01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color w:val="00B050"/>
          <w:sz w:val="28"/>
          <w:szCs w:val="28"/>
        </w:rPr>
      </w:pPr>
      <w:r>
        <w:rPr>
          <w:rFonts w:ascii="Times New Roman" w:eastAsia="Times New Roman" w:hAnsi="Times New Roman" w:cs="Times New Roman"/>
          <w:color w:val="00B050"/>
          <w:sz w:val="28"/>
          <w:szCs w:val="28"/>
        </w:rPr>
        <w:t>Answer:</w:t>
      </w:r>
    </w:p>
    <w:p w14:paraId="7FA7FA56" w14:textId="28F1A4F3" w:rsidR="0045613E" w:rsidRPr="00DC333E" w:rsidRDefault="0045613E" w:rsidP="00382921">
      <w:pPr>
        <w:pStyle w:val="a4"/>
        <w:numPr>
          <w:ilvl w:val="0"/>
          <w:numId w:val="5"/>
        </w:numPr>
        <w:tabs>
          <w:tab w:val="left" w:pos="360"/>
        </w:tabs>
        <w:jc w:val="both"/>
        <w:rPr>
          <w:rFonts w:ascii="Times New Roman" w:hAnsi="Times New Roman" w:cs="Times New Roman"/>
          <w:sz w:val="28"/>
          <w:szCs w:val="28"/>
          <w:lang w:eastAsia="zh-TW"/>
        </w:rPr>
      </w:pPr>
      <w:r w:rsidRPr="004561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The </w:t>
      </w: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middle one is the desired model to use for prediction. The first model </w:t>
      </w:r>
      <w:r w:rsidR="00DC33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with higher bias s</w:t>
      </w:r>
      <w:r w:rsidR="00DC333E" w:rsidRPr="00DC33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hows the error from oversimplifying a real-world problem, leading to underfitting</w:t>
      </w:r>
      <w:r w:rsidR="00DC33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. The third one with high</w:t>
      </w:r>
      <w:r w:rsidR="00DC333E" w:rsidRPr="00DC33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</w:t>
      </w:r>
      <w:r w:rsidR="00DC33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v</w:t>
      </w:r>
      <w:r w:rsidR="00DC333E" w:rsidRPr="00DC33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arianc</w:t>
      </w:r>
      <w:r w:rsidR="00DC33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e leads t</w:t>
      </w:r>
      <w:r w:rsidR="00DC333E" w:rsidRPr="00DC33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he model too sensitive to training data</w:t>
      </w:r>
      <w:r w:rsidR="00DC33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, makes </w:t>
      </w:r>
      <w:r w:rsidR="00DC333E" w:rsidRPr="00DC33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predictions fluctuat</w:t>
      </w:r>
      <w:r w:rsidR="00DC33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ing</w:t>
      </w:r>
      <w:r w:rsidR="00DC333E" w:rsidRPr="00DC33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a lot and overfitting.</w:t>
      </w:r>
    </w:p>
    <w:p w14:paraId="00000012" w14:textId="2D95F815" w:rsidR="00956061" w:rsidRDefault="00DC333E" w:rsidP="00382921">
      <w:pPr>
        <w:pStyle w:val="a4"/>
        <w:numPr>
          <w:ilvl w:val="0"/>
          <w:numId w:val="5"/>
        </w:numPr>
        <w:tabs>
          <w:tab w:val="left" w:pos="360"/>
        </w:tabs>
        <w:jc w:val="both"/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  <w:r w:rsidRPr="00DC33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Bias-variance tradeoff refers to the balance between the simplicity and flexibility</w:t>
      </w:r>
      <w:r w:rsidRPr="00DC33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</w:t>
      </w:r>
      <w:r w:rsidRPr="00DC33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of a model.</w:t>
      </w: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The two dashed lines mean</w:t>
      </w:r>
      <w:r w:rsidRPr="00DC333E">
        <w:t xml:space="preserve"> </w:t>
      </w:r>
      <w:r w:rsidRPr="00DC333E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the sweet spot where the bias and variance are balanced</w:t>
      </w: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.</w:t>
      </w:r>
    </w:p>
    <w:p w14:paraId="6D5AF8E5" w14:textId="125142B0" w:rsidR="003F38D6" w:rsidRDefault="003F38D6" w:rsidP="003F38D6">
      <w:pPr>
        <w:tabs>
          <w:tab w:val="left" w:pos="360"/>
        </w:tabs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</w:p>
    <w:p w14:paraId="52780F6F" w14:textId="62F509B0" w:rsidR="003F38D6" w:rsidRDefault="003F38D6" w:rsidP="003F38D6">
      <w:pPr>
        <w:tabs>
          <w:tab w:val="left" w:pos="360"/>
        </w:tabs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</w:p>
    <w:p w14:paraId="6D818225" w14:textId="1C6AC426" w:rsidR="003F38D6" w:rsidRDefault="003F38D6" w:rsidP="003F38D6">
      <w:pPr>
        <w:tabs>
          <w:tab w:val="left" w:pos="360"/>
        </w:tabs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</w:p>
    <w:p w14:paraId="46F39F46" w14:textId="0B32267C" w:rsidR="003F38D6" w:rsidRDefault="003F38D6" w:rsidP="003F38D6">
      <w:pPr>
        <w:tabs>
          <w:tab w:val="left" w:pos="360"/>
        </w:tabs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</w:p>
    <w:p w14:paraId="1DFB25A9" w14:textId="46E08A3A" w:rsidR="003F38D6" w:rsidRDefault="003F38D6" w:rsidP="003F38D6">
      <w:pPr>
        <w:tabs>
          <w:tab w:val="left" w:pos="360"/>
        </w:tabs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</w:p>
    <w:p w14:paraId="2F23B800" w14:textId="0856A52E" w:rsidR="003F38D6" w:rsidRDefault="003F38D6" w:rsidP="003F38D6">
      <w:pPr>
        <w:tabs>
          <w:tab w:val="left" w:pos="360"/>
        </w:tabs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</w:p>
    <w:p w14:paraId="7F0B8CA1" w14:textId="791F0228" w:rsidR="003F38D6" w:rsidRDefault="003F38D6" w:rsidP="003F38D6">
      <w:pPr>
        <w:tabs>
          <w:tab w:val="left" w:pos="360"/>
        </w:tabs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</w:p>
    <w:p w14:paraId="35A2BA88" w14:textId="3EDAD2F1" w:rsidR="003F38D6" w:rsidRDefault="003F38D6" w:rsidP="003F38D6">
      <w:pPr>
        <w:tabs>
          <w:tab w:val="left" w:pos="360"/>
        </w:tabs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</w:p>
    <w:p w14:paraId="6BDB31BA" w14:textId="530FA607" w:rsidR="003F38D6" w:rsidRDefault="003F38D6" w:rsidP="003F38D6">
      <w:pPr>
        <w:tabs>
          <w:tab w:val="left" w:pos="360"/>
        </w:tabs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</w:p>
    <w:p w14:paraId="1A614552" w14:textId="77777777" w:rsidR="003F38D6" w:rsidRPr="003F38D6" w:rsidRDefault="003F38D6" w:rsidP="003F38D6">
      <w:pPr>
        <w:tabs>
          <w:tab w:val="left" w:pos="360"/>
        </w:tabs>
        <w:rPr>
          <w:rFonts w:ascii="Times New Roman" w:hAnsi="Times New Roman" w:cs="Times New Roman" w:hint="eastAsia"/>
          <w:color w:val="00B050"/>
          <w:sz w:val="28"/>
          <w:szCs w:val="28"/>
          <w:lang w:eastAsia="zh-TW"/>
        </w:rPr>
      </w:pPr>
    </w:p>
    <w:p w14:paraId="52EBF91A" w14:textId="7546801E" w:rsidR="00EB7C98" w:rsidRDefault="00791A96" w:rsidP="00D46FC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(a) Why </w:t>
      </w:r>
      <w:r w:rsidR="003B2BCA">
        <w:rPr>
          <w:rFonts w:ascii="Times New Roman" w:eastAsia="Times New Roman" w:hAnsi="Times New Roman" w:cs="Times New Roman"/>
          <w:color w:val="000000"/>
          <w:sz w:val="28"/>
          <w:szCs w:val="28"/>
        </w:rPr>
        <w:t>do we use cross-entropy in logistic regression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? (b) </w:t>
      </w:r>
      <w:r w:rsidR="0004489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Explain </w:t>
      </w:r>
      <w:r w:rsidR="003B2BC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hat we can understand from the confusion matrix below in </w:t>
      </w:r>
      <w:proofErr w:type="gramStart"/>
      <w:r w:rsidR="003B2BCA">
        <w:rPr>
          <w:rFonts w:ascii="Times New Roman" w:eastAsia="Times New Roman" w:hAnsi="Times New Roman" w:cs="Times New Roman"/>
          <w:color w:val="000000"/>
          <w:sz w:val="28"/>
          <w:szCs w:val="28"/>
        </w:rPr>
        <w:t>detail,,</w:t>
      </w:r>
      <w:proofErr w:type="gramEnd"/>
      <w:r w:rsidR="003B2BC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also mention w</w:t>
      </w:r>
      <w:r w:rsidR="0004489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hat </w:t>
      </w:r>
      <w:r w:rsidR="003B2BCA">
        <w:rPr>
          <w:rFonts w:ascii="Times New Roman" w:eastAsia="Times New Roman" w:hAnsi="Times New Roman" w:cs="Times New Roman"/>
          <w:color w:val="000000"/>
          <w:sz w:val="28"/>
          <w:szCs w:val="28"/>
        </w:rPr>
        <w:t>the colors mean.</w:t>
      </w:r>
    </w:p>
    <w:p w14:paraId="579CB364" w14:textId="2C5632BC" w:rsidR="0004489A" w:rsidRPr="00EB7C98" w:rsidRDefault="0004489A" w:rsidP="008177BE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4489A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3EE4DB1B" wp14:editId="16709B5A">
            <wp:extent cx="2571750" cy="305175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2800" r="34401"/>
                    <a:stretch/>
                  </pic:blipFill>
                  <pic:spPr bwMode="auto">
                    <a:xfrm>
                      <a:off x="0" y="0"/>
                      <a:ext cx="2573246" cy="3053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000014" w14:textId="20AD080C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color w:val="00B050"/>
          <w:sz w:val="28"/>
          <w:szCs w:val="28"/>
        </w:rPr>
      </w:pPr>
      <w:r>
        <w:rPr>
          <w:rFonts w:ascii="Times New Roman" w:eastAsia="Times New Roman" w:hAnsi="Times New Roman" w:cs="Times New Roman"/>
          <w:color w:val="00B050"/>
          <w:sz w:val="28"/>
          <w:szCs w:val="28"/>
        </w:rPr>
        <w:t>Answer:</w:t>
      </w:r>
    </w:p>
    <w:p w14:paraId="291A831C" w14:textId="6DE8BE9D" w:rsidR="003F38D6" w:rsidRDefault="003F38D6" w:rsidP="009448FD">
      <w:pPr>
        <w:pStyle w:val="a4"/>
        <w:numPr>
          <w:ilvl w:val="0"/>
          <w:numId w:val="6"/>
        </w:numPr>
        <w:tabs>
          <w:tab w:val="left" w:pos="360"/>
        </w:tabs>
        <w:jc w:val="both"/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  <w:r w:rsidRPr="003F38D6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Logistic function, also known as the sigmoid function</w:t>
      </w: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, c</w:t>
      </w:r>
      <w:r w:rsidRPr="003F38D6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ommonly used in logistic regression and other binary classification.</w:t>
      </w: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 In this case, </w:t>
      </w:r>
      <w:r w:rsidRPr="003F38D6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we cannot use MSE or </w:t>
      </w:r>
      <m:oMath>
        <m:sSup>
          <m:sSupPr>
            <m:ctrlPr>
              <w:rPr>
                <w:rFonts w:ascii="Cambria Math" w:hAnsi="Cambria Math" w:cs="Times New Roman"/>
                <w:i/>
                <w:color w:val="00B050"/>
                <w:sz w:val="28"/>
                <w:szCs w:val="28"/>
                <w:lang w:eastAsia="zh-TW"/>
              </w:rPr>
            </m:ctrlPr>
          </m:sSupPr>
          <m:e>
            <m:r>
              <w:rPr>
                <w:rFonts w:ascii="Cambria Math" w:hAnsi="Cambria Math" w:cs="Times New Roman"/>
                <w:color w:val="00B050"/>
                <w:sz w:val="28"/>
                <w:szCs w:val="28"/>
                <w:lang w:eastAsia="zh-TW"/>
              </w:rPr>
              <m:t>R</m:t>
            </m:r>
          </m:e>
          <m:sup>
            <m:r>
              <w:rPr>
                <w:rFonts w:ascii="Cambria Math" w:hAnsi="Cambria Math" w:cs="Times New Roman"/>
                <w:color w:val="00B050"/>
                <w:sz w:val="28"/>
                <w:szCs w:val="28"/>
                <w:lang w:eastAsia="zh-TW"/>
              </w:rPr>
              <m:t>2</m:t>
            </m:r>
          </m:sup>
        </m:sSup>
      </m:oMath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</w:t>
      </w:r>
      <w:r w:rsidRPr="003F38D6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to write cost function for the</w:t>
      </w: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logistic regression, so we use w</w:t>
      </w:r>
      <w:r w:rsidRPr="003F38D6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ith negative log-likelihood function or </w:t>
      </w:r>
      <w:proofErr w:type="spellStart"/>
      <w:r w:rsidRPr="003F38D6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crossentropy</w:t>
      </w:r>
      <w:proofErr w:type="spellEnd"/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</w:t>
      </w:r>
      <w:r w:rsidRPr="003F38D6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loss function.</w:t>
      </w:r>
    </w:p>
    <w:p w14:paraId="14E588F8" w14:textId="694931CC" w:rsidR="003F38D6" w:rsidRPr="009448FD" w:rsidRDefault="003F38D6" w:rsidP="009448FD">
      <w:pPr>
        <w:pStyle w:val="a4"/>
        <w:numPr>
          <w:ilvl w:val="0"/>
          <w:numId w:val="6"/>
        </w:numPr>
        <w:tabs>
          <w:tab w:val="left" w:pos="360"/>
        </w:tabs>
        <w:jc w:val="both"/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  <w:r w:rsidRPr="003F38D6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In regression tasks for KNN assigns a numerical value based on the</w:t>
      </w: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</w:t>
      </w:r>
      <w:r w:rsidRPr="003F38D6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average of the k-nearest neighbors' target </w:t>
      </w:r>
      <w:proofErr w:type="gramStart"/>
      <w:r w:rsidRPr="003F38D6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values</w:t>
      </w:r>
      <w:r w:rsidR="009448FD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,</w:t>
      </w:r>
      <w:proofErr w:type="gramEnd"/>
      <w:r w:rsidR="009448FD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and this one </w:t>
      </w:r>
      <w:r w:rsidR="009448FD" w:rsidRPr="009448FD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shows the d</w:t>
      </w:r>
      <w:r w:rsidR="009448FD" w:rsidRPr="009448FD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ecision boundary for same example with</w:t>
      </w:r>
      <w:r w:rsidR="009448FD" w:rsidRPr="009448FD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K=7.</w:t>
      </w:r>
    </w:p>
    <w:p w14:paraId="76E0B8AD" w14:textId="03847612" w:rsidR="009448FD" w:rsidRDefault="009448FD" w:rsidP="009448FD">
      <w:pPr>
        <w:pStyle w:val="a4"/>
        <w:tabs>
          <w:tab w:val="left" w:pos="360"/>
        </w:tabs>
        <w:ind w:left="360"/>
        <w:jc w:val="both"/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T</w:t>
      </w: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he confusion matrix is t</w:t>
      </w:r>
      <w:r w:rsidRPr="009448FD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he most common evaluation metric to evaluate the performance of a</w:t>
      </w: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</w:t>
      </w:r>
      <w:r w:rsidRPr="009448FD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classification algorithm</w:t>
      </w: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, there are True Positive, False Positive, True Negative </w:t>
      </w:r>
      <w:proofErr w:type="spellStart"/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anf</w:t>
      </w:r>
      <w:proofErr w:type="spellEnd"/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False </w:t>
      </w:r>
      <w:proofErr w:type="gramStart"/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Negative(</w:t>
      </w:r>
      <w:proofErr w:type="gramEnd"/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from left to right, from up to down).</w:t>
      </w:r>
    </w:p>
    <w:p w14:paraId="0BB24ECF" w14:textId="3388BBA3" w:rsidR="009448FD" w:rsidRDefault="009448FD" w:rsidP="00B54A61">
      <w:pPr>
        <w:pStyle w:val="a4"/>
        <w:numPr>
          <w:ilvl w:val="0"/>
          <w:numId w:val="7"/>
        </w:numPr>
        <w:tabs>
          <w:tab w:val="left" w:pos="360"/>
        </w:tabs>
        <w:jc w:val="both"/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  <w:r w:rsidRPr="009448FD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Accuracy</w:t>
      </w: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</w:t>
      </w:r>
      <w:r w:rsidRPr="009448FD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measures the overall proportion of correct predictions</w:t>
      </w: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.</w:t>
      </w:r>
    </w:p>
    <w:p w14:paraId="1F932FE9" w14:textId="020F061F" w:rsidR="009448FD" w:rsidRDefault="009448FD" w:rsidP="00B54A61">
      <w:pPr>
        <w:pStyle w:val="a4"/>
        <w:numPr>
          <w:ilvl w:val="0"/>
          <w:numId w:val="7"/>
        </w:numPr>
        <w:tabs>
          <w:tab w:val="left" w:pos="360"/>
        </w:tabs>
        <w:jc w:val="both"/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  <w:r w:rsidRPr="009448FD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Precision</w:t>
      </w: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m</w:t>
      </w:r>
      <w:r w:rsidRPr="009448FD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easures the proportion of positive predictions that are correct</w:t>
      </w: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.</w:t>
      </w:r>
    </w:p>
    <w:p w14:paraId="156A8205" w14:textId="0796A1CC" w:rsidR="009448FD" w:rsidRDefault="009448FD" w:rsidP="00B54A61">
      <w:pPr>
        <w:pStyle w:val="a4"/>
        <w:numPr>
          <w:ilvl w:val="0"/>
          <w:numId w:val="7"/>
        </w:numPr>
        <w:tabs>
          <w:tab w:val="left" w:pos="360"/>
        </w:tabs>
        <w:jc w:val="both"/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  <w:r w:rsidRPr="009448FD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Recall (sensitivity or true positive rate) measures the proportion of actual positives that are correctly predicted.</w:t>
      </w:r>
    </w:p>
    <w:p w14:paraId="38C9C7D5" w14:textId="0A589B26" w:rsidR="00B54A61" w:rsidRDefault="00B54A61" w:rsidP="00B54A61">
      <w:pPr>
        <w:pStyle w:val="a4"/>
        <w:numPr>
          <w:ilvl w:val="0"/>
          <w:numId w:val="7"/>
        </w:numPr>
        <w:tabs>
          <w:tab w:val="left" w:pos="360"/>
        </w:tabs>
        <w:jc w:val="both"/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  <w:r w:rsidRPr="00B54A61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F1-Score combines precision and recall into a single metric.</w:t>
      </w:r>
    </w:p>
    <w:p w14:paraId="00000015" w14:textId="606F6AE2" w:rsidR="00956061" w:rsidRPr="00B54A61" w:rsidRDefault="00B54A61" w:rsidP="00B54A61">
      <w:pPr>
        <w:pStyle w:val="a4"/>
        <w:numPr>
          <w:ilvl w:val="0"/>
          <w:numId w:val="7"/>
        </w:numPr>
        <w:tabs>
          <w:tab w:val="left" w:pos="360"/>
        </w:tabs>
        <w:jc w:val="both"/>
        <w:rPr>
          <w:rFonts w:ascii="Times New Roman" w:hAnsi="Times New Roman" w:cs="Times New Roman"/>
          <w:color w:val="00B050"/>
          <w:sz w:val="28"/>
          <w:szCs w:val="28"/>
          <w:lang w:eastAsia="zh-TW"/>
        </w:rPr>
      </w:pPr>
      <w:r w:rsidRPr="00B54A61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Area Under the ROC Curve (AUC-ROC)</w:t>
      </w: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:</w:t>
      </w:r>
      <w:r w:rsidRPr="00B54A61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The Receiver Operating Characteristic (ROC) we plot a curve as True Positive Rate</w:t>
      </w:r>
      <w:r>
        <w:rPr>
          <w:rFonts w:ascii="Times New Roman" w:hAnsi="Times New Roman" w:cs="Times New Roman"/>
          <w:color w:val="00B050"/>
          <w:sz w:val="28"/>
          <w:szCs w:val="28"/>
          <w:lang w:eastAsia="zh-TW"/>
        </w:rPr>
        <w:t xml:space="preserve"> </w:t>
      </w:r>
      <w:r w:rsidRPr="00B54A61">
        <w:rPr>
          <w:rFonts w:ascii="Times New Roman" w:hAnsi="Times New Roman" w:cs="Times New Roman"/>
          <w:color w:val="00B050"/>
          <w:sz w:val="28"/>
          <w:szCs w:val="28"/>
          <w:lang w:eastAsia="zh-TW"/>
        </w:rPr>
        <w:t>(TPR) against the False Positive Rate (FPR) for different threshold values.</w:t>
      </w:r>
    </w:p>
    <w:p w14:paraId="00000016" w14:textId="10E36F6C" w:rsidR="00956061" w:rsidRDefault="00110EF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ind w:left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Complete and i</w:t>
      </w:r>
      <w:r w:rsidR="00045DE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plement </w:t>
      </w:r>
      <w:r w:rsidR="00644112">
        <w:rPr>
          <w:rFonts w:ascii="Times New Roman" w:eastAsia="Times New Roman" w:hAnsi="Times New Roman" w:cs="Times New Roman"/>
          <w:sz w:val="28"/>
          <w:szCs w:val="28"/>
        </w:rPr>
        <w:t>a linear regression model with</w:t>
      </w:r>
      <w:r w:rsidR="00045DE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EB7C98">
        <w:rPr>
          <w:rFonts w:ascii="Times New Roman" w:eastAsia="Times New Roman" w:hAnsi="Times New Roman" w:cs="Times New Roman"/>
          <w:color w:val="000000"/>
          <w:sz w:val="28"/>
          <w:szCs w:val="28"/>
        </w:rPr>
        <w:t>SGD on the following data and report the k-fold cross</w:t>
      </w:r>
      <w:r w:rsidR="00D46FCC">
        <w:rPr>
          <w:rFonts w:ascii="Times New Roman" w:eastAsia="Times New Roman" w:hAnsi="Times New Roman" w:cs="Times New Roman"/>
          <w:color w:val="000000"/>
          <w:sz w:val="28"/>
          <w:szCs w:val="28"/>
        </w:rPr>
        <w:t>-</w:t>
      </w:r>
      <w:r w:rsidR="00EB7C9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validation results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or MSE, </w:t>
      </w:r>
      <w:r w:rsidRPr="00110EF2">
        <w:rPr>
          <w:rFonts w:ascii="Times New Roman" w:eastAsia="Times New Roman" w:hAnsi="Times New Roman" w:cs="Times New Roman"/>
          <w:color w:val="000000"/>
          <w:sz w:val="28"/>
          <w:szCs w:val="28"/>
        </w:rPr>
        <w:t>R-squared</w:t>
      </w:r>
      <w:r w:rsidR="0081462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and </w:t>
      </w:r>
      <w:r w:rsidR="00814625" w:rsidRPr="00814625">
        <w:rPr>
          <w:rFonts w:ascii="Times New Roman" w:eastAsia="Times New Roman" w:hAnsi="Times New Roman" w:cs="Times New Roman"/>
          <w:color w:val="000000"/>
          <w:sz w:val="28"/>
          <w:szCs w:val="28"/>
        </w:rPr>
        <w:t>F-statistic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EB7C9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ith k =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6</w:t>
      </w:r>
      <w:r w:rsidR="00EB7C9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fter </w:t>
      </w:r>
      <w:r w:rsidR="00D46FCC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</w:t>
      </w:r>
      <w:r w:rsidR="00220CAE">
        <w:rPr>
          <w:rFonts w:ascii="Times New Roman" w:eastAsia="Times New Roman" w:hAnsi="Times New Roman" w:cs="Times New Roman"/>
          <w:color w:val="000000"/>
          <w:sz w:val="28"/>
          <w:szCs w:val="28"/>
        </w:rPr>
        <w:t>models’</w:t>
      </w:r>
      <w:r w:rsidR="00EB7C9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convergence.</w:t>
      </w:r>
      <w:r w:rsidR="00045DE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11591F0C" w14:textId="77777777" w:rsidR="00EB7C98" w:rsidRDefault="00EB7C98" w:rsidP="0084134B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31811D4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586C0"/>
          <w:sz w:val="21"/>
          <w:szCs w:val="21"/>
          <w:lang w:eastAsia="zh-TW"/>
        </w:rPr>
        <w:t>import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 </w:t>
      </w:r>
      <w:r w:rsidRPr="00110EF2">
        <w:rPr>
          <w:rFonts w:ascii="Consolas" w:eastAsia="Times New Roman" w:hAnsi="Consolas" w:cs="Times New Roman"/>
          <w:color w:val="4EC9B0"/>
          <w:sz w:val="21"/>
          <w:szCs w:val="21"/>
          <w:lang w:eastAsia="zh-TW"/>
        </w:rPr>
        <w:t>pandas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 </w:t>
      </w:r>
      <w:r w:rsidRPr="00110EF2">
        <w:rPr>
          <w:rFonts w:ascii="Consolas" w:eastAsia="Times New Roman" w:hAnsi="Consolas" w:cs="Times New Roman"/>
          <w:color w:val="C586C0"/>
          <w:sz w:val="21"/>
          <w:szCs w:val="21"/>
          <w:lang w:eastAsia="zh-TW"/>
        </w:rPr>
        <w:t>as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 </w:t>
      </w:r>
      <w:r w:rsidRPr="00110EF2">
        <w:rPr>
          <w:rFonts w:ascii="Consolas" w:eastAsia="Times New Roman" w:hAnsi="Consolas" w:cs="Times New Roman"/>
          <w:color w:val="4EC9B0"/>
          <w:sz w:val="21"/>
          <w:szCs w:val="21"/>
          <w:lang w:eastAsia="zh-TW"/>
        </w:rPr>
        <w:t>pd</w:t>
      </w:r>
    </w:p>
    <w:p w14:paraId="6D70C2DC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586C0"/>
          <w:sz w:val="21"/>
          <w:szCs w:val="21"/>
          <w:lang w:eastAsia="zh-TW"/>
        </w:rPr>
        <w:t>import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 </w:t>
      </w:r>
      <w:proofErr w:type="spellStart"/>
      <w:proofErr w:type="gramStart"/>
      <w:r w:rsidRPr="00110EF2">
        <w:rPr>
          <w:rFonts w:ascii="Consolas" w:eastAsia="Times New Roman" w:hAnsi="Consolas" w:cs="Times New Roman"/>
          <w:color w:val="4EC9B0"/>
          <w:sz w:val="21"/>
          <w:szCs w:val="21"/>
          <w:lang w:eastAsia="zh-TW"/>
        </w:rPr>
        <w:t>matplotlib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.</w:t>
      </w:r>
      <w:r w:rsidRPr="00110EF2">
        <w:rPr>
          <w:rFonts w:ascii="Consolas" w:eastAsia="Times New Roman" w:hAnsi="Consolas" w:cs="Times New Roman"/>
          <w:color w:val="4EC9B0"/>
          <w:sz w:val="21"/>
          <w:szCs w:val="21"/>
          <w:lang w:eastAsia="zh-TW"/>
        </w:rPr>
        <w:t>pyplot</w:t>
      </w:r>
      <w:proofErr w:type="spellEnd"/>
      <w:proofErr w:type="gramEnd"/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 </w:t>
      </w:r>
      <w:r w:rsidRPr="00110EF2">
        <w:rPr>
          <w:rFonts w:ascii="Consolas" w:eastAsia="Times New Roman" w:hAnsi="Consolas" w:cs="Times New Roman"/>
          <w:color w:val="C586C0"/>
          <w:sz w:val="21"/>
          <w:szCs w:val="21"/>
          <w:lang w:eastAsia="zh-TW"/>
        </w:rPr>
        <w:t>as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 </w:t>
      </w:r>
      <w:proofErr w:type="spellStart"/>
      <w:r w:rsidRPr="00110EF2">
        <w:rPr>
          <w:rFonts w:ascii="Consolas" w:eastAsia="Times New Roman" w:hAnsi="Consolas" w:cs="Times New Roman"/>
          <w:color w:val="4EC9B0"/>
          <w:sz w:val="21"/>
          <w:szCs w:val="21"/>
          <w:lang w:eastAsia="zh-TW"/>
        </w:rPr>
        <w:t>plt</w:t>
      </w:r>
      <w:proofErr w:type="spellEnd"/>
    </w:p>
    <w:p w14:paraId="19F071C1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586C0"/>
          <w:sz w:val="21"/>
          <w:szCs w:val="21"/>
          <w:lang w:eastAsia="zh-TW"/>
        </w:rPr>
        <w:t>from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 </w:t>
      </w:r>
      <w:r w:rsidRPr="00110EF2">
        <w:rPr>
          <w:rFonts w:ascii="Consolas" w:eastAsia="Times New Roman" w:hAnsi="Consolas" w:cs="Times New Roman"/>
          <w:color w:val="4EC9B0"/>
          <w:sz w:val="21"/>
          <w:szCs w:val="21"/>
          <w:lang w:eastAsia="zh-TW"/>
        </w:rPr>
        <w:t>mpl_</w:t>
      </w:r>
      <w:proofErr w:type="gramStart"/>
      <w:r w:rsidRPr="00110EF2">
        <w:rPr>
          <w:rFonts w:ascii="Consolas" w:eastAsia="Times New Roman" w:hAnsi="Consolas" w:cs="Times New Roman"/>
          <w:color w:val="4EC9B0"/>
          <w:sz w:val="21"/>
          <w:szCs w:val="21"/>
          <w:lang w:eastAsia="zh-TW"/>
        </w:rPr>
        <w:t>toolkits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.</w:t>
      </w:r>
      <w:r w:rsidRPr="00110EF2">
        <w:rPr>
          <w:rFonts w:ascii="Consolas" w:eastAsia="Times New Roman" w:hAnsi="Consolas" w:cs="Times New Roman"/>
          <w:color w:val="4EC9B0"/>
          <w:sz w:val="21"/>
          <w:szCs w:val="21"/>
          <w:lang w:eastAsia="zh-TW"/>
        </w:rPr>
        <w:t>mplot</w:t>
      </w:r>
      <w:proofErr w:type="gramEnd"/>
      <w:r w:rsidRPr="00110EF2">
        <w:rPr>
          <w:rFonts w:ascii="Consolas" w:eastAsia="Times New Roman" w:hAnsi="Consolas" w:cs="Times New Roman"/>
          <w:color w:val="4EC9B0"/>
          <w:sz w:val="21"/>
          <w:szCs w:val="21"/>
          <w:lang w:eastAsia="zh-TW"/>
        </w:rPr>
        <w:t>3d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 </w:t>
      </w:r>
      <w:r w:rsidRPr="00110EF2">
        <w:rPr>
          <w:rFonts w:ascii="Consolas" w:eastAsia="Times New Roman" w:hAnsi="Consolas" w:cs="Times New Roman"/>
          <w:color w:val="C586C0"/>
          <w:sz w:val="21"/>
          <w:szCs w:val="21"/>
          <w:lang w:eastAsia="zh-TW"/>
        </w:rPr>
        <w:t>import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 </w:t>
      </w:r>
      <w:r w:rsidRPr="00110EF2">
        <w:rPr>
          <w:rFonts w:ascii="Consolas" w:eastAsia="Times New Roman" w:hAnsi="Consolas" w:cs="Times New Roman"/>
          <w:color w:val="4EC9B0"/>
          <w:sz w:val="21"/>
          <w:szCs w:val="21"/>
          <w:lang w:eastAsia="zh-TW"/>
        </w:rPr>
        <w:t>Axes3D</w:t>
      </w:r>
    </w:p>
    <w:p w14:paraId="3848A818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</w:p>
    <w:p w14:paraId="56657649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data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 </w:t>
      </w:r>
      <w:r w:rsidRPr="00110EF2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=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 </w:t>
      </w:r>
      <w:proofErr w:type="spellStart"/>
      <w:proofErr w:type="gramStart"/>
      <w:r w:rsidRPr="00110EF2">
        <w:rPr>
          <w:rFonts w:ascii="Consolas" w:eastAsia="Times New Roman" w:hAnsi="Consolas" w:cs="Times New Roman"/>
          <w:color w:val="4EC9B0"/>
          <w:sz w:val="21"/>
          <w:szCs w:val="21"/>
          <w:lang w:eastAsia="zh-TW"/>
        </w:rPr>
        <w:t>pd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.</w:t>
      </w:r>
      <w:r w:rsidRPr="00110EF2">
        <w:rPr>
          <w:rFonts w:ascii="Consolas" w:eastAsia="Times New Roman" w:hAnsi="Consolas" w:cs="Times New Roman"/>
          <w:color w:val="4EC9B0"/>
          <w:sz w:val="21"/>
          <w:szCs w:val="21"/>
          <w:lang w:eastAsia="zh-TW"/>
        </w:rPr>
        <w:t>DataFrame</w:t>
      </w:r>
      <w:proofErr w:type="spellEnd"/>
      <w:proofErr w:type="gramEnd"/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({</w:t>
      </w:r>
    </w:p>
    <w:p w14:paraId="0D77B8FF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</w:t>
      </w:r>
      <w:r w:rsidRPr="00110EF2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'</w:t>
      </w:r>
      <w:proofErr w:type="spellStart"/>
      <w:r w:rsidRPr="00110EF2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SocialMedia</w:t>
      </w:r>
      <w:proofErr w:type="spellEnd"/>
      <w:r w:rsidRPr="00110EF2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'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: [</w:t>
      </w:r>
    </w:p>
    <w:p w14:paraId="4500C662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40.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54.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27.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61.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90.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15.7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67.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30.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15.6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09.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,</w:t>
      </w:r>
    </w:p>
    <w:p w14:paraId="49C77CD6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76.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24.7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30.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07.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14.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05.4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77.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91.4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79.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57.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,</w:t>
      </w:r>
    </w:p>
    <w:p w14:paraId="050CF26A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74.1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69.9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39.9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87.6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19.8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27.27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84.2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53.2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27.16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40.7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,</w:t>
      </w:r>
    </w:p>
    <w:p w14:paraId="5CBC89B9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93.7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57.17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43.8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28.2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45.5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35.94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95.5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430.54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97.1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83.0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,</w:t>
      </w:r>
    </w:p>
    <w:p w14:paraId="47FC6768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23.09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46.77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20.84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48.42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76.26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09.91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59.12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18.69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09.8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94.3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,</w:t>
      </w:r>
    </w:p>
    <w:p w14:paraId="3917DB85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67.29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08.46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24.26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97.12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98.39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90.1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68.9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72.8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70.24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44.435</w:t>
      </w:r>
    </w:p>
    <w:p w14:paraId="634D55E1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    ],</w:t>
      </w:r>
    </w:p>
    <w:p w14:paraId="28E48D67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</w:t>
      </w:r>
      <w:r w:rsidRPr="00110EF2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'Billboard'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: [</w:t>
      </w:r>
    </w:p>
    <w:p w14:paraId="63117B23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69.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45.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69.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57.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57.4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82.0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30.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18.6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08.0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28.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,</w:t>
      </w:r>
    </w:p>
    <w:p w14:paraId="30ADDBF0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23.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03.0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64.9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06.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45.0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51.9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13.0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54.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17.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26.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,</w:t>
      </w:r>
    </w:p>
    <w:p w14:paraId="18DB4115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77.66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52.35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77.76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65.37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65.27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91.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37.02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24.5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13.4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34.6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,</w:t>
      </w:r>
    </w:p>
    <w:p w14:paraId="2E5C93A1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29.36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08.1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73.14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11.5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52.2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59.49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23.6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62.54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23.16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32.40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,</w:t>
      </w:r>
    </w:p>
    <w:p w14:paraId="30984887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52.2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30.59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52.37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41.7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41.66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63.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17.4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06.74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97.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15.3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,</w:t>
      </w:r>
    </w:p>
    <w:p w14:paraId="5D232FFE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10.8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92.7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48.4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95.5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30.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37.79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93.0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40.8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06.57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14.645</w:t>
      </w:r>
    </w:p>
    <w:p w14:paraId="29F51205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    ],</w:t>
      </w:r>
    </w:p>
    <w:p w14:paraId="39C10F20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</w:t>
      </w:r>
      <w:r w:rsidRPr="00110EF2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'Sales'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: [</w:t>
      </w:r>
    </w:p>
    <w:p w14:paraId="3E6E1924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9.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7.4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6.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5.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9.9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4.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8.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0.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1.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8.6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,</w:t>
      </w:r>
    </w:p>
    <w:p w14:paraId="20C73DBE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6.6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3.4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5.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5.7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6.0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9.4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9.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1.4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8.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1.6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,</w:t>
      </w:r>
    </w:p>
    <w:p w14:paraId="16985654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0.37101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7.71436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7.53844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7.39740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0.80007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4.75121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0.82653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1.55986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3.13939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9.20455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,</w:t>
      </w:r>
    </w:p>
    <w:p w14:paraId="6D347FBF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6.97913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3.81262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6.34584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7.24436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7.167014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0.09262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1.099325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3.13378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8.751607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2.305827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,</w:t>
      </w:r>
    </w:p>
    <w:p w14:paraId="1215BB2D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7.667176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5.608117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5.72319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4.124267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9.0112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3.662289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8.24165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9.73012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0.968067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7.680196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,</w:t>
      </w:r>
    </w:p>
    <w:p w14:paraId="66BA5954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       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5.77813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1.662496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4.49596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4.46084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4.996702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7.738864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8.649246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9.42028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7.243353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0.276602</w:t>
      </w:r>
    </w:p>
    <w:p w14:paraId="1601DD42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lastRenderedPageBreak/>
        <w:t>    ]</w:t>
      </w:r>
    </w:p>
    <w:p w14:paraId="6091FC79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})</w:t>
      </w:r>
    </w:p>
    <w:p w14:paraId="5B8FA371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</w:p>
    <w:p w14:paraId="717A69B3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fig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 </w:t>
      </w:r>
      <w:r w:rsidRPr="00110EF2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=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 </w:t>
      </w:r>
      <w:proofErr w:type="spellStart"/>
      <w:proofErr w:type="gramStart"/>
      <w:r w:rsidRPr="00110EF2">
        <w:rPr>
          <w:rFonts w:ascii="Consolas" w:eastAsia="Times New Roman" w:hAnsi="Consolas" w:cs="Times New Roman"/>
          <w:color w:val="4EC9B0"/>
          <w:sz w:val="21"/>
          <w:szCs w:val="21"/>
          <w:lang w:eastAsia="zh-TW"/>
        </w:rPr>
        <w:t>plt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.</w:t>
      </w:r>
      <w:r w:rsidRPr="00110EF2">
        <w:rPr>
          <w:rFonts w:ascii="Consolas" w:eastAsia="Times New Roman" w:hAnsi="Consolas" w:cs="Times New Roman"/>
          <w:color w:val="DCDCAA"/>
          <w:sz w:val="21"/>
          <w:szCs w:val="21"/>
          <w:lang w:eastAsia="zh-TW"/>
        </w:rPr>
        <w:t>figure</w:t>
      </w:r>
      <w:proofErr w:type="spellEnd"/>
      <w:proofErr w:type="gramEnd"/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(</w:t>
      </w:r>
      <w:proofErr w:type="spellStart"/>
      <w:r w:rsidRPr="00110EF2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figsize</w:t>
      </w:r>
      <w:proofErr w:type="spellEnd"/>
      <w:r w:rsidRPr="00110EF2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=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(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0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8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))</w:t>
      </w:r>
    </w:p>
    <w:p w14:paraId="0035DD69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r w:rsidRPr="00110EF2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ax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 </w:t>
      </w:r>
      <w:r w:rsidRPr="00110EF2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=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 </w:t>
      </w:r>
      <w:proofErr w:type="spellStart"/>
      <w:r w:rsidRPr="00110EF2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fig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.</w:t>
      </w:r>
      <w:r w:rsidRPr="00110EF2">
        <w:rPr>
          <w:rFonts w:ascii="Consolas" w:eastAsia="Times New Roman" w:hAnsi="Consolas" w:cs="Times New Roman"/>
          <w:color w:val="DCDCAA"/>
          <w:sz w:val="21"/>
          <w:szCs w:val="21"/>
          <w:lang w:eastAsia="zh-TW"/>
        </w:rPr>
        <w:t>add_</w:t>
      </w:r>
      <w:proofErr w:type="gramStart"/>
      <w:r w:rsidRPr="00110EF2">
        <w:rPr>
          <w:rFonts w:ascii="Consolas" w:eastAsia="Times New Roman" w:hAnsi="Consolas" w:cs="Times New Roman"/>
          <w:color w:val="DCDCAA"/>
          <w:sz w:val="21"/>
          <w:szCs w:val="21"/>
          <w:lang w:eastAsia="zh-TW"/>
        </w:rPr>
        <w:t>subplot</w:t>
      </w:r>
      <w:proofErr w:type="spellEnd"/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(</w:t>
      </w:r>
      <w:proofErr w:type="gramEnd"/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11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, </w:t>
      </w:r>
      <w:r w:rsidRPr="00110EF2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projection</w:t>
      </w:r>
      <w:r w:rsidRPr="00110EF2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=</w:t>
      </w:r>
      <w:r w:rsidRPr="00110EF2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'3d'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)</w:t>
      </w:r>
    </w:p>
    <w:p w14:paraId="2D7BAF7B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</w:p>
    <w:p w14:paraId="2F587C71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proofErr w:type="spellStart"/>
      <w:proofErr w:type="gramStart"/>
      <w:r w:rsidRPr="00110EF2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ax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.scatter</w:t>
      </w:r>
      <w:proofErr w:type="spellEnd"/>
      <w:proofErr w:type="gramEnd"/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(</w:t>
      </w:r>
      <w:r w:rsidRPr="00110EF2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data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[</w:t>
      </w:r>
      <w:r w:rsidRPr="00110EF2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'</w:t>
      </w:r>
      <w:proofErr w:type="spellStart"/>
      <w:r w:rsidRPr="00110EF2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SocialMedia</w:t>
      </w:r>
      <w:proofErr w:type="spellEnd"/>
      <w:r w:rsidRPr="00110EF2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'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], </w:t>
      </w:r>
      <w:r w:rsidRPr="00110EF2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data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[</w:t>
      </w:r>
      <w:r w:rsidRPr="00110EF2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'Billboard'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], </w:t>
      </w:r>
      <w:r w:rsidRPr="00110EF2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data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[</w:t>
      </w:r>
      <w:r w:rsidRPr="00110EF2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'Sales'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 xml:space="preserve">], </w:t>
      </w:r>
      <w:r w:rsidRPr="00110EF2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s</w:t>
      </w:r>
      <w:r w:rsidRPr="00110EF2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=</w:t>
      </w:r>
      <w:r w:rsidRPr="00110EF2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60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)</w:t>
      </w:r>
    </w:p>
    <w:p w14:paraId="70AABD36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</w:p>
    <w:p w14:paraId="16535298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proofErr w:type="spellStart"/>
      <w:r w:rsidRPr="00110EF2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ax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.set_</w:t>
      </w:r>
      <w:proofErr w:type="gramStart"/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xlabel</w:t>
      </w:r>
      <w:proofErr w:type="spellEnd"/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(</w:t>
      </w:r>
      <w:proofErr w:type="gramEnd"/>
      <w:r w:rsidRPr="00110EF2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'Social Media Spend'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)</w:t>
      </w:r>
    </w:p>
    <w:p w14:paraId="159443B9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proofErr w:type="spellStart"/>
      <w:r w:rsidRPr="00110EF2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ax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.set_</w:t>
      </w:r>
      <w:proofErr w:type="gramStart"/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ylabel</w:t>
      </w:r>
      <w:proofErr w:type="spellEnd"/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(</w:t>
      </w:r>
      <w:proofErr w:type="gramEnd"/>
      <w:r w:rsidRPr="00110EF2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'Billboard Spend'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)</w:t>
      </w:r>
    </w:p>
    <w:p w14:paraId="73F6D404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proofErr w:type="spellStart"/>
      <w:r w:rsidRPr="00110EF2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ax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.set_zlabel</w:t>
      </w:r>
      <w:proofErr w:type="spellEnd"/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(</w:t>
      </w:r>
      <w:r w:rsidRPr="00110EF2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'Sales'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)</w:t>
      </w:r>
    </w:p>
    <w:p w14:paraId="5F30860D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proofErr w:type="spellStart"/>
      <w:r w:rsidRPr="00110EF2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ax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.set_</w:t>
      </w:r>
      <w:proofErr w:type="gramStart"/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title</w:t>
      </w:r>
      <w:proofErr w:type="spellEnd"/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(</w:t>
      </w:r>
      <w:proofErr w:type="gramEnd"/>
      <w:r w:rsidRPr="00110EF2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'3D Scatter Plot of Advertising Spend vs Sales'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)</w:t>
      </w:r>
    </w:p>
    <w:p w14:paraId="63939070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</w:p>
    <w:p w14:paraId="2F191239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  <w:proofErr w:type="spellStart"/>
      <w:proofErr w:type="gramStart"/>
      <w:r w:rsidRPr="00110EF2">
        <w:rPr>
          <w:rFonts w:ascii="Consolas" w:eastAsia="Times New Roman" w:hAnsi="Consolas" w:cs="Times New Roman"/>
          <w:color w:val="4EC9B0"/>
          <w:sz w:val="21"/>
          <w:szCs w:val="21"/>
          <w:lang w:eastAsia="zh-TW"/>
        </w:rPr>
        <w:t>plt</w:t>
      </w:r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.</w:t>
      </w:r>
      <w:r w:rsidRPr="00110EF2">
        <w:rPr>
          <w:rFonts w:ascii="Consolas" w:eastAsia="Times New Roman" w:hAnsi="Consolas" w:cs="Times New Roman"/>
          <w:color w:val="DCDCAA"/>
          <w:sz w:val="21"/>
          <w:szCs w:val="21"/>
          <w:lang w:eastAsia="zh-TW"/>
        </w:rPr>
        <w:t>show</w:t>
      </w:r>
      <w:proofErr w:type="spellEnd"/>
      <w:proofErr w:type="gramEnd"/>
      <w:r w:rsidRPr="00110EF2"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  <w:t>()</w:t>
      </w:r>
    </w:p>
    <w:p w14:paraId="6FDCE002" w14:textId="77777777" w:rsidR="00110EF2" w:rsidRPr="00110EF2" w:rsidRDefault="00110EF2" w:rsidP="00110EF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</w:p>
    <w:p w14:paraId="25C8D97A" w14:textId="77777777" w:rsidR="0084134B" w:rsidRPr="0084134B" w:rsidRDefault="0084134B" w:rsidP="0084134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TW"/>
        </w:rPr>
      </w:pPr>
    </w:p>
    <w:p w14:paraId="00000017" w14:textId="77777777" w:rsidR="00956061" w:rsidRDefault="00956061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ind w:left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0000018" w14:textId="3234A461" w:rsidR="00956061" w:rsidRDefault="00045DEA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Note: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B050"/>
          <w:sz w:val="28"/>
          <w:szCs w:val="28"/>
        </w:rPr>
        <w:t xml:space="preserve">You </w:t>
      </w:r>
      <w:r w:rsidR="00705FE9">
        <w:rPr>
          <w:rFonts w:ascii="Times New Roman" w:eastAsia="Times New Roman" w:hAnsi="Times New Roman" w:cs="Times New Roman"/>
          <w:color w:val="00B050"/>
          <w:sz w:val="28"/>
          <w:szCs w:val="28"/>
        </w:rPr>
        <w:t xml:space="preserve">can use the homework that you </w:t>
      </w:r>
      <w:r w:rsidR="002046D6">
        <w:rPr>
          <w:rFonts w:ascii="Times New Roman" w:eastAsia="Times New Roman" w:hAnsi="Times New Roman" w:cs="Times New Roman"/>
          <w:color w:val="00B050"/>
          <w:sz w:val="28"/>
          <w:szCs w:val="28"/>
        </w:rPr>
        <w:t xml:space="preserve">have </w:t>
      </w:r>
      <w:r>
        <w:rPr>
          <w:rFonts w:ascii="Times New Roman" w:eastAsia="Times New Roman" w:hAnsi="Times New Roman" w:cs="Times New Roman"/>
          <w:color w:val="00B050"/>
          <w:sz w:val="28"/>
          <w:szCs w:val="28"/>
        </w:rPr>
        <w:t xml:space="preserve">already extended </w:t>
      </w:r>
      <w:r w:rsidR="00705FE9">
        <w:rPr>
          <w:rFonts w:ascii="Times New Roman" w:eastAsia="Times New Roman" w:hAnsi="Times New Roman" w:cs="Times New Roman"/>
          <w:color w:val="00B050"/>
          <w:sz w:val="28"/>
          <w:szCs w:val="28"/>
        </w:rPr>
        <w:t xml:space="preserve">based on the </w:t>
      </w:r>
      <w:r>
        <w:rPr>
          <w:rFonts w:ascii="Times New Roman" w:eastAsia="Times New Roman" w:hAnsi="Times New Roman" w:cs="Times New Roman"/>
          <w:color w:val="00B050"/>
          <w:sz w:val="28"/>
          <w:szCs w:val="28"/>
        </w:rPr>
        <w:t>given class example</w:t>
      </w:r>
      <w:r w:rsidR="00EB7C98">
        <w:rPr>
          <w:rFonts w:ascii="Times New Roman" w:eastAsia="Times New Roman" w:hAnsi="Times New Roman" w:cs="Times New Roman"/>
          <w:color w:val="00B050"/>
          <w:sz w:val="28"/>
          <w:szCs w:val="28"/>
        </w:rPr>
        <w:t xml:space="preserve"> as homework (Chapter 5)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</w:p>
    <w:p w14:paraId="65CF0C1A" w14:textId="523973E4" w:rsidR="00045DEA" w:rsidRDefault="00045DEA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B050"/>
          <w:sz w:val="28"/>
          <w:szCs w:val="28"/>
        </w:rPr>
        <w:t xml:space="preserve">Attach the Python code </w:t>
      </w:r>
      <w:r w:rsidR="002046D6">
        <w:rPr>
          <w:rFonts w:ascii="Times New Roman" w:eastAsia="Times New Roman" w:hAnsi="Times New Roman" w:cs="Times New Roman"/>
          <w:color w:val="00B050"/>
          <w:sz w:val="28"/>
          <w:szCs w:val="28"/>
        </w:rPr>
        <w:t>to</w:t>
      </w:r>
      <w:r>
        <w:rPr>
          <w:rFonts w:ascii="Times New Roman" w:eastAsia="Times New Roman" w:hAnsi="Times New Roman" w:cs="Times New Roman"/>
          <w:color w:val="00B050"/>
          <w:sz w:val="28"/>
          <w:szCs w:val="28"/>
        </w:rPr>
        <w:t xml:space="preserve"> Moodle (do not compress files as .zip or .</w:t>
      </w:r>
      <w:proofErr w:type="spellStart"/>
      <w:r>
        <w:rPr>
          <w:rFonts w:ascii="Times New Roman" w:eastAsia="Times New Roman" w:hAnsi="Times New Roman" w:cs="Times New Roman"/>
          <w:color w:val="00B050"/>
          <w:sz w:val="28"/>
          <w:szCs w:val="28"/>
        </w:rPr>
        <w:t>rar</w:t>
      </w:r>
      <w:proofErr w:type="spellEnd"/>
      <w:r>
        <w:rPr>
          <w:rFonts w:ascii="Times New Roman" w:eastAsia="Times New Roman" w:hAnsi="Times New Roman" w:cs="Times New Roman"/>
          <w:color w:val="00B050"/>
          <w:sz w:val="28"/>
          <w:szCs w:val="28"/>
        </w:rPr>
        <w:t xml:space="preserve"> files)</w:t>
      </w:r>
    </w:p>
    <w:sectPr w:rsidR="00045DE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A7C0A"/>
    <w:multiLevelType w:val="multilevel"/>
    <w:tmpl w:val="990CE236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⮚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2C0510F"/>
    <w:multiLevelType w:val="hybridMultilevel"/>
    <w:tmpl w:val="8AFC5A82"/>
    <w:lvl w:ilvl="0" w:tplc="E452B37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5431AA7"/>
    <w:multiLevelType w:val="multilevel"/>
    <w:tmpl w:val="5DA28D16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5484E46"/>
    <w:multiLevelType w:val="hybridMultilevel"/>
    <w:tmpl w:val="E01ADF88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425B61D2"/>
    <w:multiLevelType w:val="hybridMultilevel"/>
    <w:tmpl w:val="7D64F806"/>
    <w:lvl w:ilvl="0" w:tplc="E29AB384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5" w15:restartNumberingAfterBreak="0">
    <w:nsid w:val="4E5B31B0"/>
    <w:multiLevelType w:val="hybridMultilevel"/>
    <w:tmpl w:val="3C78508E"/>
    <w:lvl w:ilvl="0" w:tplc="EBC0CDFE">
      <w:start w:val="1"/>
      <w:numFmt w:val="lowerLetter"/>
      <w:lvlText w:val="(%1)"/>
      <w:lvlJc w:val="left"/>
      <w:pPr>
        <w:ind w:left="360" w:hanging="360"/>
      </w:pPr>
      <w:rPr>
        <w:rFonts w:hint="default"/>
        <w:color w:val="00B05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C0C5D64"/>
    <w:multiLevelType w:val="multilevel"/>
    <w:tmpl w:val="404E3D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4"/>
  </w:num>
  <w:num w:numId="5">
    <w:abstractNumId w:val="5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MDYzMLAwNDI1NTBS0lEKTi0uzszPAykwrAUAhQ441iwAAAA="/>
  </w:docVars>
  <w:rsids>
    <w:rsidRoot w:val="00956061"/>
    <w:rsid w:val="00000F88"/>
    <w:rsid w:val="0004489A"/>
    <w:rsid w:val="00045DEA"/>
    <w:rsid w:val="00054C61"/>
    <w:rsid w:val="00110EF2"/>
    <w:rsid w:val="002046D6"/>
    <w:rsid w:val="00220CAE"/>
    <w:rsid w:val="002C0A0D"/>
    <w:rsid w:val="00382921"/>
    <w:rsid w:val="003B2BCA"/>
    <w:rsid w:val="003F38D6"/>
    <w:rsid w:val="0045613E"/>
    <w:rsid w:val="00533906"/>
    <w:rsid w:val="00644112"/>
    <w:rsid w:val="006C6646"/>
    <w:rsid w:val="00705FE9"/>
    <w:rsid w:val="00791A96"/>
    <w:rsid w:val="00814625"/>
    <w:rsid w:val="008177BE"/>
    <w:rsid w:val="0084134B"/>
    <w:rsid w:val="009448FD"/>
    <w:rsid w:val="00956061"/>
    <w:rsid w:val="00B307E8"/>
    <w:rsid w:val="00B54A61"/>
    <w:rsid w:val="00BE71EA"/>
    <w:rsid w:val="00C6453E"/>
    <w:rsid w:val="00D46FCC"/>
    <w:rsid w:val="00DC333E"/>
    <w:rsid w:val="00DE26B3"/>
    <w:rsid w:val="00EB7C98"/>
    <w:rsid w:val="00F14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5A90E0"/>
  <w15:docId w15:val="{93F3F093-473C-4582-9455-371A58701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gkelc">
    <w:name w:val="hgkelc"/>
    <w:basedOn w:val="a0"/>
    <w:rsid w:val="007B1A9F"/>
  </w:style>
  <w:style w:type="paragraph" w:styleId="a4">
    <w:name w:val="List Paragraph"/>
    <w:basedOn w:val="a"/>
    <w:uiPriority w:val="34"/>
    <w:qFormat/>
    <w:rsid w:val="004323AA"/>
    <w:pPr>
      <w:ind w:left="720"/>
      <w:contextualSpacing/>
    </w:pPr>
  </w:style>
  <w:style w:type="paragraph" w:styleId="Web">
    <w:name w:val="Normal (Web)"/>
    <w:basedOn w:val="a"/>
    <w:uiPriority w:val="99"/>
    <w:semiHidden/>
    <w:unhideWhenUsed/>
    <w:rsid w:val="00B33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5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a6">
    <w:name w:val="Placeholder Text"/>
    <w:basedOn w:val="a0"/>
    <w:uiPriority w:val="99"/>
    <w:semiHidden/>
    <w:rsid w:val="003F38D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1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3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5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0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5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4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0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74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50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1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7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8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2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44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7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12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KCU7tbCRz3lUlMx69Pa7gw0+EQ==">AMUW2mU5uy/+o+6nx+Qb2rcKkoq3DcP3fTq8YRTYMjcNMK1P8xz6i3xAmy2ENOU+XYmyMo3jMMNbbtioYKQfRKk3SgopLioqtEfBWdQj69zA8C+xtCZhAw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5</Pages>
  <Words>879</Words>
  <Characters>501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ed Saeedvand</dc:creator>
  <cp:lastModifiedBy>user</cp:lastModifiedBy>
  <cp:revision>19</cp:revision>
  <dcterms:created xsi:type="dcterms:W3CDTF">2022-10-21T16:52:00Z</dcterms:created>
  <dcterms:modified xsi:type="dcterms:W3CDTF">2025-04-18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0d540237e97c35190df90540befc063843172d49357434313305ae04d86237</vt:lpwstr>
  </property>
</Properties>
</file>